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34431" w14:textId="77777777" w:rsidR="00492914" w:rsidRPr="003C2AAB" w:rsidRDefault="002B79BB" w:rsidP="002B79BB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C2AAB">
        <w:rPr>
          <w:rFonts w:ascii="Times New Roman" w:hAnsi="Times New Roman" w:cs="Times New Roman"/>
          <w:b/>
          <w:bCs/>
          <w:sz w:val="24"/>
          <w:szCs w:val="24"/>
          <w:lang w:val="en-US"/>
        </w:rPr>
        <w:t>“Online</w:t>
      </w:r>
      <w:r w:rsidR="003C2AA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Article Competition</w:t>
      </w:r>
      <w:r w:rsidR="003C2AAB" w:rsidRPr="003C2AAB">
        <w:rPr>
          <w:rFonts w:ascii="Times New Roman" w:hAnsi="Times New Roman" w:cs="Times New Roman"/>
          <w:b/>
          <w:bCs/>
          <w:sz w:val="24"/>
          <w:szCs w:val="24"/>
          <w:lang w:val="en-US"/>
        </w:rPr>
        <w:t>”</w:t>
      </w:r>
    </w:p>
    <w:p w14:paraId="0BFBE232" w14:textId="77777777" w:rsidR="007A1AF8" w:rsidRPr="003C2AAB" w:rsidRDefault="00516F74" w:rsidP="003C2AA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The Science world a per reviewed monthly e magazine (</w:t>
      </w:r>
      <w:r w:rsidRPr="00516F7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SSN</w:t>
      </w:r>
      <w:r w:rsidR="002B79BB" w:rsidRPr="00516F7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: 2583</w:t>
      </w:r>
      <w:r w:rsidRPr="00516F7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-2212</w:t>
      </w:r>
      <w:r w:rsidR="002B79B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)</w:t>
      </w:r>
      <w:r w:rsidR="002B79BB" w:rsidRPr="003C2AA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2B79B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n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n </w:t>
      </w:r>
      <w:r w:rsidR="002B79B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effort to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2B79B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provide students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, academicians, </w:t>
      </w:r>
      <w:r w:rsidR="002B79B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cientists and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scholars from diverse </w:t>
      </w:r>
      <w:r w:rsidR="002B79B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background announces an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2B79B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online short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2B79B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rticle competition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2B79B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on </w:t>
      </w:r>
    </w:p>
    <w:p w14:paraId="67720AEF" w14:textId="73687B5C" w:rsidR="00193FF4" w:rsidRDefault="00193FF4" w:rsidP="00193FF4">
      <w:pPr>
        <w:ind w:left="297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93FF4">
        <w:rPr>
          <w:rFonts w:ascii="Times New Roman" w:hAnsi="Times New Roman" w:cs="Times New Roman"/>
          <w:b/>
          <w:bCs/>
          <w:sz w:val="24"/>
          <w:szCs w:val="24"/>
          <w:lang w:val="en-US"/>
        </w:rPr>
        <w:t>Topics</w:t>
      </w:r>
      <w:r w:rsidRPr="00193FF4">
        <w:rPr>
          <w:rFonts w:ascii="Times New Roman" w:hAnsi="Times New Roman" w:cs="Times New Roman"/>
          <w:b/>
          <w:bCs/>
          <w:sz w:val="24"/>
          <w:szCs w:val="24"/>
          <w:lang w:val="en-US"/>
        </w:rPr>
        <w:cr/>
      </w:r>
      <w:r w:rsidRPr="00193FF4">
        <w:rPr>
          <w:rFonts w:ascii="Times New Roman" w:hAnsi="Times New Roman" w:cs="Times New Roman"/>
          <w:sz w:val="24"/>
          <w:szCs w:val="24"/>
          <w:lang w:val="en-US"/>
        </w:rPr>
        <w:t xml:space="preserve">*World Zoonoses </w:t>
      </w:r>
      <w:r w:rsidRPr="00193FF4">
        <w:rPr>
          <w:rFonts w:ascii="Times New Roman" w:hAnsi="Times New Roman" w:cs="Times New Roman"/>
          <w:sz w:val="24"/>
          <w:szCs w:val="24"/>
          <w:lang w:val="en-US"/>
        </w:rPr>
        <w:cr/>
        <w:t xml:space="preserve">*In vitro </w:t>
      </w:r>
      <w:r w:rsidR="00E96E1E" w:rsidRPr="00193FF4">
        <w:rPr>
          <w:rFonts w:ascii="Times New Roman" w:hAnsi="Times New Roman" w:cs="Times New Roman"/>
          <w:sz w:val="24"/>
          <w:szCs w:val="24"/>
          <w:lang w:val="en-US"/>
        </w:rPr>
        <w:t>fertilization</w:t>
      </w:r>
      <w:r w:rsidRPr="00193FF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93FF4">
        <w:rPr>
          <w:rFonts w:ascii="Times New Roman" w:hAnsi="Times New Roman" w:cs="Times New Roman"/>
          <w:sz w:val="24"/>
          <w:szCs w:val="24"/>
          <w:lang w:val="en-US"/>
        </w:rPr>
        <w:cr/>
        <w:t xml:space="preserve">*World Nature Conservation </w:t>
      </w:r>
      <w:r w:rsidRPr="00193FF4">
        <w:rPr>
          <w:rFonts w:ascii="Times New Roman" w:hAnsi="Times New Roman" w:cs="Times New Roman"/>
          <w:sz w:val="24"/>
          <w:szCs w:val="24"/>
          <w:lang w:val="en-US"/>
        </w:rPr>
        <w:cr/>
      </w:r>
      <w:r w:rsidR="00E96E1E">
        <w:rPr>
          <w:rFonts w:ascii="Times New Roman" w:hAnsi="Times New Roman" w:cs="Times New Roman"/>
          <w:sz w:val="24"/>
          <w:szCs w:val="24"/>
          <w:lang w:val="en-US"/>
        </w:rPr>
        <w:t>*</w:t>
      </w:r>
      <w:r w:rsidRPr="00193FF4">
        <w:rPr>
          <w:rFonts w:ascii="Times New Roman" w:hAnsi="Times New Roman" w:cs="Times New Roman"/>
          <w:sz w:val="24"/>
          <w:szCs w:val="24"/>
          <w:lang w:val="en-US"/>
        </w:rPr>
        <w:t>Save the Tiger</w:t>
      </w:r>
    </w:p>
    <w:p w14:paraId="6FDAE7AB" w14:textId="11864782" w:rsidR="002B79BB" w:rsidRPr="002B79BB" w:rsidRDefault="002B79BB" w:rsidP="00193FF4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B79B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ormat of the article </w:t>
      </w:r>
    </w:p>
    <w:p w14:paraId="3BF66E7A" w14:textId="77777777" w:rsidR="00480122" w:rsidRPr="003C2AAB" w:rsidRDefault="00480122" w:rsidP="002B79BB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Title of </w:t>
      </w:r>
      <w:r w:rsidR="00516F74"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2B79BB" w:rsidRPr="003C2AAB">
        <w:rPr>
          <w:rFonts w:ascii="Times New Roman" w:hAnsi="Times New Roman" w:cs="Times New Roman"/>
          <w:sz w:val="24"/>
          <w:szCs w:val="24"/>
          <w:lang w:val="en-US"/>
        </w:rPr>
        <w:t>article</w:t>
      </w:r>
      <w:r w:rsidR="002B79BB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516F74">
        <w:rPr>
          <w:rFonts w:ascii="Times New Roman" w:hAnsi="Times New Roman" w:cs="Times New Roman"/>
          <w:sz w:val="24"/>
          <w:szCs w:val="24"/>
          <w:lang w:val="en-US"/>
        </w:rPr>
        <w:t xml:space="preserve">relevant to </w:t>
      </w:r>
      <w:r w:rsidR="002B79BB">
        <w:rPr>
          <w:rFonts w:ascii="Times New Roman" w:hAnsi="Times New Roman" w:cs="Times New Roman"/>
          <w:sz w:val="24"/>
          <w:szCs w:val="24"/>
          <w:lang w:val="en-US"/>
        </w:rPr>
        <w:t>theme)</w:t>
      </w:r>
      <w:r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7F912C3" w14:textId="77777777" w:rsidR="00480122" w:rsidRPr="003C2AAB" w:rsidRDefault="00480122" w:rsidP="002B79BB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Name of </w:t>
      </w:r>
      <w:r w:rsidR="00516F74"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authors </w:t>
      </w:r>
      <w:r w:rsidR="00516F74">
        <w:rPr>
          <w:rFonts w:ascii="Times New Roman" w:hAnsi="Times New Roman" w:cs="Times New Roman"/>
          <w:sz w:val="24"/>
          <w:szCs w:val="24"/>
          <w:lang w:val="en-US"/>
        </w:rPr>
        <w:t xml:space="preserve">(not more than three) </w:t>
      </w:r>
      <w:r w:rsidR="00516F74" w:rsidRPr="003C2AAB">
        <w:rPr>
          <w:rFonts w:ascii="Times New Roman" w:hAnsi="Times New Roman" w:cs="Times New Roman"/>
          <w:sz w:val="24"/>
          <w:szCs w:val="24"/>
          <w:lang w:val="en-US"/>
        </w:rPr>
        <w:t>along</w:t>
      </w:r>
      <w:r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with affiliations</w:t>
      </w:r>
    </w:p>
    <w:p w14:paraId="2951B7E1" w14:textId="1D1A6252" w:rsidR="00480122" w:rsidRPr="003C2AAB" w:rsidRDefault="00480122" w:rsidP="00193FF4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Main </w:t>
      </w:r>
      <w:r w:rsidR="00516F74" w:rsidRPr="003C2AAB">
        <w:rPr>
          <w:rFonts w:ascii="Times New Roman" w:hAnsi="Times New Roman" w:cs="Times New Roman"/>
          <w:sz w:val="24"/>
          <w:szCs w:val="24"/>
          <w:lang w:val="en-US"/>
        </w:rPr>
        <w:t>article body</w:t>
      </w:r>
      <w:r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F080216" w14:textId="77777777" w:rsidR="00480122" w:rsidRPr="003C2AAB" w:rsidRDefault="002B79BB" w:rsidP="002B79BB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C2AAB">
        <w:rPr>
          <w:rFonts w:ascii="Times New Roman" w:hAnsi="Times New Roman" w:cs="Times New Roman"/>
          <w:sz w:val="24"/>
          <w:szCs w:val="24"/>
          <w:lang w:val="en-US"/>
        </w:rPr>
        <w:t>Referenc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516F74">
        <w:rPr>
          <w:rFonts w:ascii="Times New Roman" w:hAnsi="Times New Roman" w:cs="Times New Roman"/>
          <w:sz w:val="24"/>
          <w:szCs w:val="24"/>
          <w:lang w:val="en-US"/>
        </w:rPr>
        <w:t>not mo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16F74">
        <w:rPr>
          <w:rFonts w:ascii="Times New Roman" w:hAnsi="Times New Roman" w:cs="Times New Roman"/>
          <w:sz w:val="24"/>
          <w:szCs w:val="24"/>
          <w:lang w:val="en-US"/>
        </w:rPr>
        <w:t>than five)</w:t>
      </w:r>
      <w:r w:rsidR="00480122"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C67CAC1" w14:textId="77777777" w:rsidR="00193FF4" w:rsidRDefault="00480122" w:rsidP="002B79BB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516F74" w:rsidRPr="003C2AAB">
        <w:rPr>
          <w:rFonts w:ascii="Times New Roman" w:hAnsi="Times New Roman" w:cs="Times New Roman"/>
          <w:sz w:val="24"/>
          <w:szCs w:val="24"/>
          <w:lang w:val="en-US"/>
        </w:rPr>
        <w:t>article should</w:t>
      </w:r>
      <w:r w:rsidR="00516F74">
        <w:rPr>
          <w:rFonts w:ascii="Times New Roman" w:hAnsi="Times New Roman" w:cs="Times New Roman"/>
          <w:sz w:val="24"/>
          <w:szCs w:val="24"/>
          <w:lang w:val="en-US"/>
        </w:rPr>
        <w:t xml:space="preserve"> be </w:t>
      </w:r>
      <w:r w:rsidR="002B79BB">
        <w:rPr>
          <w:rFonts w:ascii="Times New Roman" w:hAnsi="Times New Roman" w:cs="Times New Roman"/>
          <w:sz w:val="24"/>
          <w:szCs w:val="24"/>
          <w:lang w:val="en-US"/>
        </w:rPr>
        <w:t xml:space="preserve">typed </w:t>
      </w:r>
      <w:r w:rsidR="002B79BB" w:rsidRPr="003C2AAB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3C2AAB"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B79BB" w:rsidRPr="003C2AAB">
        <w:rPr>
          <w:rFonts w:ascii="Times New Roman" w:hAnsi="Times New Roman" w:cs="Times New Roman"/>
          <w:sz w:val="24"/>
          <w:szCs w:val="24"/>
          <w:lang w:val="en-US"/>
        </w:rPr>
        <w:t>MS word</w:t>
      </w:r>
      <w:r w:rsidR="003C2AAB"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B79BB" w:rsidRPr="003C2AAB">
        <w:rPr>
          <w:rFonts w:ascii="Times New Roman" w:hAnsi="Times New Roman" w:cs="Times New Roman"/>
          <w:sz w:val="24"/>
          <w:szCs w:val="24"/>
          <w:lang w:val="en-US"/>
        </w:rPr>
        <w:t>only with Times</w:t>
      </w:r>
      <w:r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new </w:t>
      </w:r>
      <w:r w:rsidR="002B79BB" w:rsidRPr="003C2AAB">
        <w:rPr>
          <w:rFonts w:ascii="Times New Roman" w:hAnsi="Times New Roman" w:cs="Times New Roman"/>
          <w:sz w:val="24"/>
          <w:szCs w:val="24"/>
          <w:lang w:val="en-US"/>
        </w:rPr>
        <w:t>roman, 12</w:t>
      </w:r>
      <w:r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, Justified </w:t>
      </w:r>
    </w:p>
    <w:p w14:paraId="3C59C862" w14:textId="77777777" w:rsidR="002B79BB" w:rsidRDefault="002B79BB" w:rsidP="003C2AA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B693E1A" w14:textId="7AC6F50C" w:rsidR="007A1AF8" w:rsidRPr="003C2AAB" w:rsidRDefault="002B79BB" w:rsidP="00193F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C2AAB">
        <w:rPr>
          <w:rFonts w:ascii="Times New Roman" w:hAnsi="Times New Roman" w:cs="Times New Roman"/>
          <w:b/>
          <w:bCs/>
          <w:sz w:val="24"/>
          <w:szCs w:val="24"/>
          <w:lang w:val="en-US"/>
        </w:rPr>
        <w:t>Participation fees</w:t>
      </w:r>
      <w:r w:rsidRPr="003C2AAB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7A1AF8"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100 INR</w:t>
      </w:r>
      <w:r w:rsidR="00193FF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A1AF8"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6B5D596" w14:textId="77777777" w:rsidR="0013295A" w:rsidRDefault="003C2AAB" w:rsidP="0013295A">
      <w:pPr>
        <w:pStyle w:val="NormalWeb"/>
        <w:shd w:val="clear" w:color="auto" w:fill="FFFFFF"/>
        <w:spacing w:before="0" w:beforeAutospacing="0" w:after="0" w:afterAutospacing="0"/>
        <w:rPr>
          <w:lang w:val="en-US"/>
        </w:rPr>
      </w:pPr>
      <w:r w:rsidRPr="003C2AAB">
        <w:rPr>
          <w:b/>
          <w:bCs/>
          <w:lang w:val="en-US"/>
        </w:rPr>
        <w:t xml:space="preserve"> Account </w:t>
      </w:r>
      <w:r w:rsidR="00193FF4" w:rsidRPr="003C2AAB">
        <w:rPr>
          <w:b/>
          <w:bCs/>
          <w:lang w:val="en-US"/>
        </w:rPr>
        <w:t>details</w:t>
      </w:r>
      <w:r w:rsidR="00193FF4" w:rsidRPr="003C2AAB">
        <w:rPr>
          <w:lang w:val="en-US"/>
        </w:rPr>
        <w:t>:</w:t>
      </w:r>
    </w:p>
    <w:p w14:paraId="5F6232A2" w14:textId="7DCF59D2" w:rsidR="0013295A" w:rsidRPr="0013295A" w:rsidRDefault="0013295A" w:rsidP="0013295A">
      <w:pPr>
        <w:pStyle w:val="NormalWeb"/>
        <w:shd w:val="clear" w:color="auto" w:fill="FFFFFF"/>
        <w:spacing w:before="0" w:beforeAutospacing="0" w:after="0" w:afterAutospacing="0"/>
        <w:ind w:left="1701"/>
        <w:rPr>
          <w:rFonts w:ascii="Calibri" w:hAnsi="Calibri" w:cs="Calibri"/>
          <w:color w:val="500050"/>
          <w:sz w:val="22"/>
          <w:szCs w:val="22"/>
        </w:rPr>
      </w:pPr>
      <w:r w:rsidRPr="0013295A">
        <w:rPr>
          <w:rFonts w:ascii="Arial" w:hAnsi="Arial" w:cs="Arial"/>
          <w:b/>
          <w:bCs/>
          <w:color w:val="500050"/>
          <w:sz w:val="19"/>
          <w:szCs w:val="19"/>
        </w:rPr>
        <w:t xml:space="preserve"> online payment: +91 8264935634</w:t>
      </w:r>
    </w:p>
    <w:p w14:paraId="553D64B1" w14:textId="77777777" w:rsidR="0013295A" w:rsidRPr="0013295A" w:rsidRDefault="0013295A" w:rsidP="0013295A">
      <w:pPr>
        <w:shd w:val="clear" w:color="auto" w:fill="FFFFFF"/>
        <w:spacing w:after="0" w:line="240" w:lineRule="auto"/>
        <w:ind w:left="1701"/>
        <w:rPr>
          <w:rFonts w:ascii="Calibri" w:eastAsia="Times New Roman" w:hAnsi="Calibri" w:cs="Calibri"/>
          <w:color w:val="500050"/>
          <w:sz w:val="19"/>
          <w:szCs w:val="19"/>
          <w:lang w:bidi="ar-SA"/>
        </w:rPr>
      </w:pPr>
      <w:r w:rsidRPr="0013295A">
        <w:rPr>
          <w:rFonts w:ascii="Arial" w:eastAsia="Times New Roman" w:hAnsi="Arial" w:cs="Arial"/>
          <w:b/>
          <w:bCs/>
          <w:color w:val="500050"/>
          <w:sz w:val="19"/>
          <w:szCs w:val="19"/>
          <w:lang w:bidi="ar-SA"/>
        </w:rPr>
        <w:t>             or </w:t>
      </w:r>
    </w:p>
    <w:p w14:paraId="2F4CAD19" w14:textId="77777777" w:rsidR="0013295A" w:rsidRPr="0013295A" w:rsidRDefault="0013295A" w:rsidP="0013295A">
      <w:pPr>
        <w:shd w:val="clear" w:color="auto" w:fill="FFFFFF"/>
        <w:spacing w:after="0" w:line="240" w:lineRule="auto"/>
        <w:ind w:left="1701"/>
        <w:rPr>
          <w:rFonts w:ascii="Arial" w:eastAsia="Times New Roman" w:hAnsi="Arial" w:cs="Arial"/>
          <w:color w:val="500050"/>
          <w:sz w:val="19"/>
          <w:szCs w:val="19"/>
          <w:lang w:bidi="ar-SA"/>
        </w:rPr>
      </w:pPr>
      <w:proofErr w:type="spellStart"/>
      <w:r w:rsidRPr="0013295A">
        <w:rPr>
          <w:rFonts w:ascii="Arial" w:eastAsia="Times New Roman" w:hAnsi="Arial" w:cs="Arial"/>
          <w:b/>
          <w:bCs/>
          <w:color w:val="500050"/>
          <w:sz w:val="19"/>
          <w:szCs w:val="19"/>
          <w:lang w:bidi="ar-SA"/>
        </w:rPr>
        <w:t>Acc</w:t>
      </w:r>
      <w:proofErr w:type="spellEnd"/>
      <w:r w:rsidRPr="0013295A">
        <w:rPr>
          <w:rFonts w:ascii="Arial" w:eastAsia="Times New Roman" w:hAnsi="Arial" w:cs="Arial"/>
          <w:b/>
          <w:bCs/>
          <w:color w:val="500050"/>
          <w:sz w:val="19"/>
          <w:szCs w:val="19"/>
          <w:lang w:bidi="ar-SA"/>
        </w:rPr>
        <w:t xml:space="preserve"> no. 31285032516</w:t>
      </w:r>
      <w:r w:rsidRPr="0013295A">
        <w:rPr>
          <w:rFonts w:ascii="Arial" w:eastAsia="Times New Roman" w:hAnsi="Arial" w:cs="Arial"/>
          <w:b/>
          <w:bCs/>
          <w:color w:val="500050"/>
          <w:sz w:val="19"/>
          <w:szCs w:val="19"/>
          <w:lang w:bidi="ar-SA"/>
        </w:rPr>
        <w:br/>
      </w:r>
      <w:proofErr w:type="spellStart"/>
      <w:proofErr w:type="gramStart"/>
      <w:r w:rsidRPr="0013295A">
        <w:rPr>
          <w:rFonts w:ascii="Arial" w:eastAsia="Times New Roman" w:hAnsi="Arial" w:cs="Arial"/>
          <w:b/>
          <w:bCs/>
          <w:color w:val="500050"/>
          <w:sz w:val="19"/>
          <w:szCs w:val="19"/>
          <w:lang w:bidi="ar-SA"/>
        </w:rPr>
        <w:t>Ifsc</w:t>
      </w:r>
      <w:proofErr w:type="spellEnd"/>
      <w:r w:rsidRPr="0013295A">
        <w:rPr>
          <w:rFonts w:ascii="Arial" w:eastAsia="Times New Roman" w:hAnsi="Arial" w:cs="Arial"/>
          <w:b/>
          <w:bCs/>
          <w:color w:val="500050"/>
          <w:sz w:val="19"/>
          <w:szCs w:val="19"/>
          <w:lang w:bidi="ar-SA"/>
        </w:rPr>
        <w:t xml:space="preserve"> .</w:t>
      </w:r>
      <w:proofErr w:type="gramEnd"/>
      <w:r w:rsidRPr="0013295A">
        <w:rPr>
          <w:rFonts w:ascii="Arial" w:eastAsia="Times New Roman" w:hAnsi="Arial" w:cs="Arial"/>
          <w:b/>
          <w:bCs/>
          <w:color w:val="500050"/>
          <w:sz w:val="19"/>
          <w:szCs w:val="19"/>
          <w:lang w:bidi="ar-SA"/>
        </w:rPr>
        <w:t xml:space="preserve"> SBIN0001571</w:t>
      </w:r>
      <w:r w:rsidRPr="0013295A">
        <w:rPr>
          <w:rFonts w:ascii="Arial" w:eastAsia="Times New Roman" w:hAnsi="Arial" w:cs="Arial"/>
          <w:b/>
          <w:bCs/>
          <w:color w:val="500050"/>
          <w:sz w:val="19"/>
          <w:szCs w:val="19"/>
          <w:lang w:bidi="ar-SA"/>
        </w:rPr>
        <w:br/>
        <w:t>Bank name.  STATE BANK OF INDIA</w:t>
      </w:r>
    </w:p>
    <w:p w14:paraId="2B9966E8" w14:textId="77777777" w:rsidR="0013295A" w:rsidRPr="0013295A" w:rsidRDefault="0013295A" w:rsidP="0013295A">
      <w:pPr>
        <w:shd w:val="clear" w:color="auto" w:fill="FFFFFF"/>
        <w:spacing w:after="0" w:line="240" w:lineRule="auto"/>
        <w:ind w:left="1701"/>
        <w:rPr>
          <w:rFonts w:ascii="Arial" w:eastAsia="Times New Roman" w:hAnsi="Arial" w:cs="Arial"/>
          <w:color w:val="500050"/>
          <w:sz w:val="19"/>
          <w:szCs w:val="19"/>
          <w:lang w:bidi="ar-SA"/>
        </w:rPr>
      </w:pPr>
      <w:proofErr w:type="spellStart"/>
      <w:r w:rsidRPr="0013295A">
        <w:rPr>
          <w:rFonts w:ascii="Arial" w:eastAsia="Times New Roman" w:hAnsi="Arial" w:cs="Arial"/>
          <w:b/>
          <w:bCs/>
          <w:color w:val="500050"/>
          <w:sz w:val="19"/>
          <w:szCs w:val="19"/>
          <w:lang w:bidi="ar-SA"/>
        </w:rPr>
        <w:t>Dr.</w:t>
      </w:r>
      <w:proofErr w:type="spellEnd"/>
      <w:r w:rsidRPr="0013295A">
        <w:rPr>
          <w:rFonts w:ascii="Arial" w:eastAsia="Times New Roman" w:hAnsi="Arial" w:cs="Arial"/>
          <w:b/>
          <w:bCs/>
          <w:color w:val="500050"/>
          <w:sz w:val="19"/>
          <w:szCs w:val="19"/>
          <w:lang w:bidi="ar-SA"/>
        </w:rPr>
        <w:t xml:space="preserve"> Shaikh Nasrul Islam</w:t>
      </w:r>
    </w:p>
    <w:p w14:paraId="6F8057DD" w14:textId="2B0CB69C" w:rsidR="003C2AAB" w:rsidRPr="003C2AAB" w:rsidRDefault="0013295A" w:rsidP="0013295A">
      <w:pPr>
        <w:ind w:left="981"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(Send the receipt along with the article)</w:t>
      </w:r>
    </w:p>
    <w:p w14:paraId="29B7B31F" w14:textId="468E5BF2" w:rsidR="007A1AF8" w:rsidRPr="003C2AAB" w:rsidRDefault="00480122" w:rsidP="003C2AA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B79BB" w:rsidRPr="003C2AAB">
        <w:rPr>
          <w:rFonts w:ascii="Times New Roman" w:hAnsi="Times New Roman" w:cs="Times New Roman"/>
          <w:b/>
          <w:bCs/>
          <w:sz w:val="24"/>
          <w:szCs w:val="24"/>
          <w:lang w:val="en-US"/>
        </w:rPr>
        <w:t>Important dates</w:t>
      </w:r>
      <w:r w:rsidR="002B79B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="002B79BB">
        <w:rPr>
          <w:rFonts w:ascii="Times New Roman" w:hAnsi="Times New Roman" w:cs="Times New Roman"/>
          <w:sz w:val="24"/>
          <w:szCs w:val="24"/>
          <w:lang w:val="en-US"/>
        </w:rPr>
        <w:t xml:space="preserve"> L</w:t>
      </w:r>
      <w:r w:rsidR="002B79BB" w:rsidRPr="003C2AAB">
        <w:rPr>
          <w:rFonts w:ascii="Times New Roman" w:hAnsi="Times New Roman" w:cs="Times New Roman"/>
          <w:sz w:val="24"/>
          <w:szCs w:val="24"/>
          <w:lang w:val="en-US"/>
        </w:rPr>
        <w:t>ast</w:t>
      </w:r>
      <w:r w:rsidR="007A1AF8"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date of </w:t>
      </w:r>
      <w:r w:rsidR="002B79BB" w:rsidRPr="003C2AAB">
        <w:rPr>
          <w:rFonts w:ascii="Times New Roman" w:hAnsi="Times New Roman" w:cs="Times New Roman"/>
          <w:sz w:val="24"/>
          <w:szCs w:val="24"/>
          <w:lang w:val="en-US"/>
        </w:rPr>
        <w:t>submission:</w:t>
      </w:r>
      <w:r w:rsidR="007A1AF8"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93FF4">
        <w:rPr>
          <w:rFonts w:ascii="Times New Roman" w:hAnsi="Times New Roman" w:cs="Times New Roman"/>
          <w:sz w:val="24"/>
          <w:szCs w:val="24"/>
          <w:lang w:val="en-US"/>
        </w:rPr>
        <w:t>29</w:t>
      </w:r>
      <w:r w:rsidR="002B79BB" w:rsidRPr="00516F7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="002B79BB" w:rsidRPr="00516F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96E1E">
        <w:rPr>
          <w:rFonts w:ascii="Times New Roman" w:hAnsi="Times New Roman" w:cs="Times New Roman"/>
          <w:sz w:val="24"/>
          <w:szCs w:val="24"/>
          <w:lang w:val="en-US"/>
        </w:rPr>
        <w:t>July (</w:t>
      </w:r>
      <w:r w:rsidR="00516F74">
        <w:rPr>
          <w:rFonts w:ascii="Times New Roman" w:hAnsi="Times New Roman" w:cs="Times New Roman"/>
          <w:sz w:val="24"/>
          <w:szCs w:val="24"/>
          <w:lang w:val="en-US"/>
        </w:rPr>
        <w:t>before 11</w:t>
      </w:r>
      <w:r w:rsidR="002B79BB">
        <w:rPr>
          <w:rFonts w:ascii="Times New Roman" w:hAnsi="Times New Roman" w:cs="Times New Roman"/>
          <w:sz w:val="24"/>
          <w:szCs w:val="24"/>
          <w:lang w:val="en-US"/>
        </w:rPr>
        <w:t>.59 P.M.</w:t>
      </w:r>
      <w:r w:rsidR="007A1AF8"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</w:p>
    <w:p w14:paraId="075F6D3A" w14:textId="284D808A" w:rsidR="007A1AF8" w:rsidRPr="003C2AAB" w:rsidRDefault="00480122" w:rsidP="003C2AA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B79BB" w:rsidRPr="003C2AAB">
        <w:rPr>
          <w:rFonts w:ascii="Times New Roman" w:hAnsi="Times New Roman" w:cs="Times New Roman"/>
          <w:b/>
          <w:bCs/>
          <w:sz w:val="24"/>
          <w:szCs w:val="24"/>
          <w:lang w:val="en-US"/>
        </w:rPr>
        <w:t>Announcements</w:t>
      </w:r>
      <w:r w:rsidR="002B79BB" w:rsidRPr="003C2AAB">
        <w:rPr>
          <w:rFonts w:ascii="Times New Roman" w:hAnsi="Times New Roman" w:cs="Times New Roman"/>
          <w:sz w:val="24"/>
          <w:szCs w:val="24"/>
          <w:lang w:val="en-US"/>
        </w:rPr>
        <w:t>: Winner</w:t>
      </w:r>
      <w:r w:rsidR="007A1AF8"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announcement: the names and photos of the winners</w:t>
      </w:r>
      <w:r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shall be displayed</w:t>
      </w:r>
      <w:r w:rsidR="003C2A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16F74">
        <w:rPr>
          <w:rFonts w:ascii="Times New Roman" w:hAnsi="Times New Roman" w:cs="Times New Roman"/>
          <w:sz w:val="24"/>
          <w:szCs w:val="24"/>
          <w:lang w:val="en-US"/>
        </w:rPr>
        <w:t xml:space="preserve">on the </w:t>
      </w:r>
      <w:r w:rsidR="002B79BB">
        <w:rPr>
          <w:rFonts w:ascii="Times New Roman" w:hAnsi="Times New Roman" w:cs="Times New Roman"/>
          <w:sz w:val="24"/>
          <w:szCs w:val="24"/>
          <w:lang w:val="en-US"/>
        </w:rPr>
        <w:t>website on</w:t>
      </w:r>
      <w:r w:rsidR="00516F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93FF4">
        <w:rPr>
          <w:rFonts w:ascii="Times New Roman" w:hAnsi="Times New Roman" w:cs="Times New Roman"/>
          <w:sz w:val="24"/>
          <w:szCs w:val="24"/>
          <w:lang w:val="en-US"/>
        </w:rPr>
        <w:t>7</w:t>
      </w:r>
      <w:r w:rsidR="00193FF4" w:rsidRPr="00193FF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="00193FF4">
        <w:rPr>
          <w:rFonts w:ascii="Times New Roman" w:hAnsi="Times New Roman" w:cs="Times New Roman"/>
          <w:sz w:val="24"/>
          <w:szCs w:val="24"/>
          <w:lang w:val="en-US"/>
        </w:rPr>
        <w:t xml:space="preserve"> July</w:t>
      </w:r>
      <w:r w:rsidR="002B79BB" w:rsidRPr="003C2AAB">
        <w:rPr>
          <w:rFonts w:ascii="Times New Roman" w:hAnsi="Times New Roman" w:cs="Times New Roman"/>
          <w:sz w:val="24"/>
          <w:szCs w:val="24"/>
          <w:lang w:val="en-US"/>
        </w:rPr>
        <w:t>, 2022</w:t>
      </w:r>
      <w:r w:rsidR="003C2AAB"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. All </w:t>
      </w:r>
      <w:r w:rsidR="00516F74" w:rsidRPr="003C2AAB">
        <w:rPr>
          <w:rFonts w:ascii="Times New Roman" w:hAnsi="Times New Roman" w:cs="Times New Roman"/>
          <w:sz w:val="24"/>
          <w:szCs w:val="24"/>
          <w:lang w:val="en-US"/>
        </w:rPr>
        <w:t>participants shall</w:t>
      </w:r>
      <w:r w:rsidR="003C2AAB"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be </w:t>
      </w:r>
      <w:r w:rsidR="002B79BB" w:rsidRPr="003C2AAB">
        <w:rPr>
          <w:rFonts w:ascii="Times New Roman" w:hAnsi="Times New Roman" w:cs="Times New Roman"/>
          <w:sz w:val="24"/>
          <w:szCs w:val="24"/>
          <w:lang w:val="en-US"/>
        </w:rPr>
        <w:t>awarded an</w:t>
      </w:r>
      <w:r w:rsidR="003C2AAB"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e </w:t>
      </w:r>
      <w:r w:rsidR="002B79BB" w:rsidRPr="003C2AAB">
        <w:rPr>
          <w:rFonts w:ascii="Times New Roman" w:hAnsi="Times New Roman" w:cs="Times New Roman"/>
          <w:sz w:val="24"/>
          <w:szCs w:val="24"/>
          <w:lang w:val="en-US"/>
        </w:rPr>
        <w:t>certificate of</w:t>
      </w:r>
      <w:r w:rsidR="003C2AAB"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participation.</w:t>
      </w:r>
      <w:r w:rsidR="00516F74">
        <w:rPr>
          <w:rFonts w:ascii="Times New Roman" w:hAnsi="Times New Roman" w:cs="Times New Roman"/>
          <w:sz w:val="24"/>
          <w:szCs w:val="24"/>
          <w:lang w:val="en-US"/>
        </w:rPr>
        <w:t>Top two/three</w:t>
      </w:r>
      <w:r w:rsidR="007A1AF8"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winners shall </w:t>
      </w:r>
      <w:r w:rsidR="003C2AAB"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be </w:t>
      </w:r>
      <w:r w:rsidR="002B79BB" w:rsidRPr="003C2AAB">
        <w:rPr>
          <w:rFonts w:ascii="Times New Roman" w:hAnsi="Times New Roman" w:cs="Times New Roman"/>
          <w:sz w:val="24"/>
          <w:szCs w:val="24"/>
          <w:lang w:val="en-US"/>
        </w:rPr>
        <w:t>awarded suitable</w:t>
      </w:r>
      <w:r w:rsidR="003C2AAB"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B79BB" w:rsidRPr="003C2AAB">
        <w:rPr>
          <w:rFonts w:ascii="Times New Roman" w:hAnsi="Times New Roman" w:cs="Times New Roman"/>
          <w:sz w:val="24"/>
          <w:szCs w:val="24"/>
          <w:lang w:val="en-US"/>
        </w:rPr>
        <w:t>prize along</w:t>
      </w:r>
      <w:r w:rsidR="003C2AAB"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B79BB" w:rsidRPr="003C2AAB">
        <w:rPr>
          <w:rFonts w:ascii="Times New Roman" w:hAnsi="Times New Roman" w:cs="Times New Roman"/>
          <w:sz w:val="24"/>
          <w:szCs w:val="24"/>
          <w:lang w:val="en-US"/>
        </w:rPr>
        <w:t>with winner’s</w:t>
      </w:r>
      <w:r w:rsidR="003C2AAB"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certificate</w:t>
      </w:r>
    </w:p>
    <w:p w14:paraId="72EE100D" w14:textId="77777777" w:rsidR="00480122" w:rsidRPr="003C2AAB" w:rsidRDefault="00480122" w:rsidP="003C2AA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C2A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C2AA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erms and conditions </w:t>
      </w:r>
    </w:p>
    <w:p w14:paraId="711EE607" w14:textId="77777777" w:rsidR="00193FF4" w:rsidRPr="00193FF4" w:rsidRDefault="00193FF4" w:rsidP="00193FF4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93FF4">
        <w:rPr>
          <w:rFonts w:ascii="Times New Roman" w:hAnsi="Times New Roman" w:cs="Times New Roman"/>
          <w:sz w:val="24"/>
          <w:szCs w:val="24"/>
          <w:lang w:val="en-US"/>
        </w:rPr>
        <w:t xml:space="preserve">Article having &gt;10% plagiarism will be eliminated </w:t>
      </w:r>
    </w:p>
    <w:p w14:paraId="551B14D6" w14:textId="3205FAD7" w:rsidR="00193FF4" w:rsidRPr="00FB750A" w:rsidRDefault="00193FF4" w:rsidP="00FB750A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B750A">
        <w:rPr>
          <w:rFonts w:ascii="Times New Roman" w:hAnsi="Times New Roman" w:cs="Times New Roman"/>
          <w:sz w:val="24"/>
          <w:szCs w:val="24"/>
          <w:lang w:val="en-US"/>
        </w:rPr>
        <w:t xml:space="preserve">Article should not be lengthy </w:t>
      </w:r>
      <w:r w:rsidR="00FB750A" w:rsidRPr="00FB750A">
        <w:rPr>
          <w:rFonts w:ascii="Times New Roman" w:hAnsi="Times New Roman" w:cs="Times New Roman"/>
          <w:sz w:val="24"/>
          <w:szCs w:val="24"/>
          <w:lang w:val="en-US"/>
        </w:rPr>
        <w:t>and follow the format (Abstract, Introduction/ Main body, Conclusion and Reference</w:t>
      </w:r>
    </w:p>
    <w:p w14:paraId="305A2EE4" w14:textId="77777777" w:rsidR="00193FF4" w:rsidRDefault="00480122" w:rsidP="00193FF4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93FF4">
        <w:rPr>
          <w:rFonts w:ascii="Times New Roman" w:hAnsi="Times New Roman" w:cs="Times New Roman"/>
          <w:sz w:val="24"/>
          <w:szCs w:val="24"/>
          <w:lang w:val="en-US"/>
        </w:rPr>
        <w:t>Th</w:t>
      </w:r>
      <w:r w:rsidR="002B79BB" w:rsidRPr="00193FF4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193FF4">
        <w:rPr>
          <w:rFonts w:ascii="Times New Roman" w:hAnsi="Times New Roman" w:cs="Times New Roman"/>
          <w:sz w:val="24"/>
          <w:szCs w:val="24"/>
          <w:lang w:val="en-US"/>
        </w:rPr>
        <w:t xml:space="preserve"> decision of the judging committee will be final and binding to all the entries.</w:t>
      </w:r>
    </w:p>
    <w:p w14:paraId="2099D808" w14:textId="63182542" w:rsidR="00516F74" w:rsidRPr="00193FF4" w:rsidRDefault="002B79BB" w:rsidP="00193FF4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t>T</w:t>
      </w:r>
      <w:r w:rsidR="00516F74">
        <w:t>he decision of the jury will be considered final</w:t>
      </w:r>
    </w:p>
    <w:p w14:paraId="49015DB5" w14:textId="77777777" w:rsidR="002B79BB" w:rsidRDefault="003C2AAB" w:rsidP="003C2AA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474C870" w14:textId="6BC70316" w:rsidR="002B79BB" w:rsidRDefault="002B79BB" w:rsidP="00193FF4">
      <w:pPr>
        <w:jc w:val="both"/>
        <w:rPr>
          <w:rFonts w:ascii="Roboto" w:hAnsi="Roboto"/>
          <w:color w:val="5F6368"/>
          <w:spacing w:val="3"/>
          <w:sz w:val="21"/>
          <w:szCs w:val="21"/>
          <w:shd w:val="clear" w:color="auto" w:fill="FFFFFF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                        </w:t>
      </w:r>
      <w:r w:rsidR="00193FF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ubmit article @ </w:t>
      </w:r>
      <w:hyperlink r:id="rId5" w:history="1">
        <w:r w:rsidR="00E96E1E" w:rsidRPr="00562216">
          <w:rPr>
            <w:rStyle w:val="Hyperlink"/>
            <w:rFonts w:ascii="Roboto" w:hAnsi="Roboto"/>
            <w:spacing w:val="3"/>
            <w:sz w:val="21"/>
            <w:szCs w:val="21"/>
            <w:shd w:val="clear" w:color="auto" w:fill="FFFFFF"/>
          </w:rPr>
          <w:t>thescienceworldmagazine@gmail.com</w:t>
        </w:r>
      </w:hyperlink>
      <w:r w:rsidR="00E96E1E">
        <w:rPr>
          <w:rFonts w:ascii="Roboto" w:hAnsi="Roboto"/>
          <w:color w:val="5F6368"/>
          <w:spacing w:val="3"/>
          <w:sz w:val="21"/>
          <w:szCs w:val="21"/>
          <w:shd w:val="clear" w:color="auto" w:fill="FFFFFF"/>
        </w:rPr>
        <w:t xml:space="preserve"> </w:t>
      </w:r>
    </w:p>
    <w:p w14:paraId="54CA24E2" w14:textId="69D1813B" w:rsidR="00E96E1E" w:rsidRPr="00E96E1E" w:rsidRDefault="00E96E1E" w:rsidP="00E96E1E">
      <w:pPr>
        <w:jc w:val="both"/>
        <w:rPr>
          <w:rFonts w:ascii="Roboto" w:hAnsi="Roboto"/>
          <w:color w:val="000000" w:themeColor="text1"/>
          <w:spacing w:val="3"/>
          <w:sz w:val="21"/>
          <w:szCs w:val="21"/>
          <w:shd w:val="clear" w:color="auto" w:fill="FFFFFF"/>
        </w:rPr>
      </w:pPr>
      <w:r w:rsidRPr="00E96E1E">
        <w:rPr>
          <w:rFonts w:ascii="Roboto" w:hAnsi="Roboto"/>
          <w:color w:val="000000" w:themeColor="text1"/>
          <w:spacing w:val="3"/>
          <w:sz w:val="21"/>
          <w:szCs w:val="21"/>
          <w:shd w:val="clear" w:color="auto" w:fill="FFFFFF"/>
        </w:rPr>
        <w:t>Contact the managing editor for any details</w:t>
      </w:r>
      <w:r>
        <w:rPr>
          <w:rFonts w:ascii="Roboto" w:hAnsi="Roboto"/>
          <w:color w:val="000000" w:themeColor="text1"/>
          <w:spacing w:val="3"/>
          <w:sz w:val="21"/>
          <w:szCs w:val="21"/>
          <w:shd w:val="clear" w:color="auto" w:fill="FFFFFF"/>
        </w:rPr>
        <w:t xml:space="preserve">: </w:t>
      </w:r>
      <w:r w:rsidRPr="00E96E1E">
        <w:rPr>
          <w:rFonts w:ascii="Roboto" w:hAnsi="Roboto"/>
          <w:color w:val="000000" w:themeColor="text1"/>
          <w:spacing w:val="3"/>
          <w:sz w:val="21"/>
          <w:szCs w:val="21"/>
          <w:shd w:val="clear" w:color="auto" w:fill="FFFFFF"/>
        </w:rPr>
        <w:t>Mob: 82645935634</w:t>
      </w:r>
    </w:p>
    <w:p w14:paraId="02A01524" w14:textId="35D1758A" w:rsidR="000E69F0" w:rsidRPr="00FB750A" w:rsidRDefault="000E69F0" w:rsidP="003C2AA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sectPr w:rsidR="000E69F0" w:rsidRPr="00FB75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C06CA"/>
    <w:multiLevelType w:val="hybridMultilevel"/>
    <w:tmpl w:val="016A7728"/>
    <w:lvl w:ilvl="0" w:tplc="BE9CF4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0D7DC7"/>
    <w:multiLevelType w:val="multilevel"/>
    <w:tmpl w:val="123E33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9FD12B3"/>
    <w:multiLevelType w:val="multilevel"/>
    <w:tmpl w:val="FDB46C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B9F1EB1"/>
    <w:multiLevelType w:val="multilevel"/>
    <w:tmpl w:val="361669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A3E68BD"/>
    <w:multiLevelType w:val="multilevel"/>
    <w:tmpl w:val="E48A0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41570252">
    <w:abstractNumId w:val="3"/>
  </w:num>
  <w:num w:numId="2" w16cid:durableId="1462530002">
    <w:abstractNumId w:val="4"/>
  </w:num>
  <w:num w:numId="3" w16cid:durableId="775439408">
    <w:abstractNumId w:val="1"/>
  </w:num>
  <w:num w:numId="4" w16cid:durableId="1159730054">
    <w:abstractNumId w:val="2"/>
  </w:num>
  <w:num w:numId="5" w16cid:durableId="6213083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NzE3NDEzMrY0szBQ0lEKTi0uzszPAykwrgUAzSF8jywAAAA="/>
  </w:docVars>
  <w:rsids>
    <w:rsidRoot w:val="00371465"/>
    <w:rsid w:val="000E69F0"/>
    <w:rsid w:val="0013295A"/>
    <w:rsid w:val="00193FF4"/>
    <w:rsid w:val="002B79BB"/>
    <w:rsid w:val="00371465"/>
    <w:rsid w:val="003C2AAB"/>
    <w:rsid w:val="00480122"/>
    <w:rsid w:val="00492914"/>
    <w:rsid w:val="004E2562"/>
    <w:rsid w:val="00516F74"/>
    <w:rsid w:val="007A1AF8"/>
    <w:rsid w:val="009F2330"/>
    <w:rsid w:val="00E96E1E"/>
    <w:rsid w:val="00FB7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F6A41"/>
  <w15:chartTrackingRefBased/>
  <w15:docId w15:val="{9F8631F1-A57E-4413-8D78-97833FBF1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IN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B79BB"/>
    <w:rPr>
      <w:b/>
      <w:bCs/>
    </w:rPr>
  </w:style>
  <w:style w:type="paragraph" w:styleId="ListParagraph">
    <w:name w:val="List Paragraph"/>
    <w:basedOn w:val="Normal"/>
    <w:uiPriority w:val="34"/>
    <w:qFormat/>
    <w:rsid w:val="00193FF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6E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6E1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329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62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68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7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69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0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1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hescienceworldmagazine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hu ahlawat</dc:creator>
  <cp:keywords/>
  <dc:description/>
  <cp:lastModifiedBy>shaikh</cp:lastModifiedBy>
  <cp:revision>4</cp:revision>
  <dcterms:created xsi:type="dcterms:W3CDTF">2022-06-30T15:07:00Z</dcterms:created>
  <dcterms:modified xsi:type="dcterms:W3CDTF">2022-06-30T15:10:00Z</dcterms:modified>
</cp:coreProperties>
</file>